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669D" w:rsidRPr="00B2669D" w:rsidRDefault="00B2669D" w:rsidP="00B2669D">
      <w:pPr>
        <w:spacing w:after="0" w:line="240" w:lineRule="auto"/>
        <w:jc w:val="center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0" w:name="_GoBack"/>
      <w:bookmarkEnd w:id="0"/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t xml:space="preserve">Dependent Variable: Leaves </w:t>
      </w:r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328"/>
        <w:gridCol w:w="1321"/>
        <w:gridCol w:w="1388"/>
        <w:gridCol w:w="1756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bookmarkStart w:id="1" w:name="IDX5"/>
            <w:bookmarkEnd w:id="1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-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eff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oot M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Leaves Mean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95574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7.54196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.57291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0.85556</w:t>
            </w: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2" w:name="IDX6"/>
      <w:bookmarkEnd w:id="2"/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2155"/>
        <w:gridCol w:w="574"/>
        <w:gridCol w:w="1656"/>
        <w:gridCol w:w="1748"/>
        <w:gridCol w:w="1108"/>
        <w:gridCol w:w="1002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Sourc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ype III 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Mean 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F Valu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r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&gt; F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48.355555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24.177777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48.3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-I (</w:t>
            </w: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ep(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.06666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.51111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6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7206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61.78888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06.86543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3.6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*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66.31111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1.46172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2.7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-II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33.60000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47407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rrected Tot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019.12222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3" w:name="IDX7"/>
      <w:bookmarkEnd w:id="3"/>
    </w:p>
    <w:p w:rsidR="00B2669D" w:rsidRDefault="00FD1F66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2288"/>
          <w:sz w:val="24"/>
          <w:szCs w:val="24"/>
          <w:lang w:eastAsia="en-IN"/>
        </w:rPr>
        <w:t>Mean plot</w:t>
      </w:r>
    </w:p>
    <w:p w:rsidR="00FD1F66" w:rsidRDefault="00FD1F66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hAnsi="Arial" w:cs="Arial"/>
          <w:noProof/>
          <w:color w:val="002288"/>
          <w:lang w:val="en-US"/>
        </w:rPr>
        <w:drawing>
          <wp:inline distT="0" distB="0" distL="0" distR="0">
            <wp:extent cx="5731510" cy="4298633"/>
            <wp:effectExtent l="0" t="0" r="2540" b="6985"/>
            <wp:docPr id="1" name="Picture 1" descr="Plot of Leaves least-squares means for Variety*Trt, sliced by Varie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Plot of Leaves least-squares means for Variety*Trt, sliced by Variety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1F66" w:rsidRDefault="00FD1F66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FD1F66" w:rsidRDefault="00FD1F66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FD1F66" w:rsidRDefault="00FD1F66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FD1F66" w:rsidRPr="00B2669D" w:rsidRDefault="00FD1F66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B2669D" w:rsidRPr="00B2669D" w:rsidRDefault="00B2669D" w:rsidP="00B2669D">
      <w:pPr>
        <w:spacing w:after="0" w:line="240" w:lineRule="auto"/>
        <w:jc w:val="center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lastRenderedPageBreak/>
        <w:t xml:space="preserve">Dependent Variable: </w:t>
      </w:r>
      <w:proofErr w:type="spellStart"/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t>Plht</w:t>
      </w:r>
      <w:proofErr w:type="spellEnd"/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t xml:space="preserve"> </w:t>
      </w:r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328"/>
        <w:gridCol w:w="1321"/>
        <w:gridCol w:w="1388"/>
        <w:gridCol w:w="1395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bookmarkStart w:id="4" w:name="IDX9"/>
            <w:bookmarkEnd w:id="4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-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eff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oot M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lht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Mean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94896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7.30246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49987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4.23333</w:t>
            </w: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5" w:name="IDX10"/>
      <w:bookmarkEnd w:id="5"/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2155"/>
        <w:gridCol w:w="574"/>
        <w:gridCol w:w="1656"/>
        <w:gridCol w:w="1748"/>
        <w:gridCol w:w="1108"/>
        <w:gridCol w:w="1002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Sourc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ype III 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Mean 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F Valu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r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&gt; F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814.60000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407.30000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97.3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-I (</w:t>
            </w: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ep(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73.20000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2.20000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.9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889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014.54444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12.72716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.0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*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72.28888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0.68271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.3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003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-II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37.46666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.24938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6E719F" w:rsidRDefault="00B2669D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rrected Tot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612.10000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B2669D" w:rsidRPr="00B2669D" w:rsidRDefault="00B2669D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6" w:name="IDX11"/>
      <w:bookmarkEnd w:id="6"/>
    </w:p>
    <w:p w:rsidR="00B2669D" w:rsidRDefault="00FD1F66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2288"/>
          <w:sz w:val="24"/>
          <w:szCs w:val="24"/>
          <w:lang w:eastAsia="en-IN"/>
        </w:rPr>
        <w:t>Mean Plot</w:t>
      </w:r>
    </w:p>
    <w:p w:rsidR="00FD1F66" w:rsidRPr="00B2669D" w:rsidRDefault="00FA1D8C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hAnsi="Arial" w:cs="Arial"/>
          <w:noProof/>
          <w:color w:val="002288"/>
          <w:lang w:val="en-US"/>
        </w:rPr>
        <w:drawing>
          <wp:inline distT="0" distB="0" distL="0" distR="0">
            <wp:extent cx="5731510" cy="4298633"/>
            <wp:effectExtent l="0" t="0" r="2540" b="6985"/>
            <wp:docPr id="2" name="Picture 2" descr="Plot of Plht least-squares means for Variety*Trt, sliced by Varie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Plot of Plht least-squares means for Variety*Trt, sliced by Variety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br w:type="page"/>
      </w:r>
    </w:p>
    <w:p w:rsidR="00B2669D" w:rsidRPr="00B2669D" w:rsidRDefault="00B2669D" w:rsidP="00B2669D">
      <w:pPr>
        <w:spacing w:after="0" w:line="240" w:lineRule="auto"/>
        <w:jc w:val="center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lastRenderedPageBreak/>
        <w:t xml:space="preserve">Dependent Variable: LA </w:t>
      </w:r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328"/>
        <w:gridCol w:w="1321"/>
        <w:gridCol w:w="1388"/>
        <w:gridCol w:w="1263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bookmarkStart w:id="7" w:name="IDX13"/>
            <w:bookmarkEnd w:id="7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-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eff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oot M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LA Mean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97578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0.2546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4.4788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23.8111</w:t>
            </w: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8" w:name="IDX14"/>
      <w:bookmarkEnd w:id="8"/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2155"/>
        <w:gridCol w:w="574"/>
        <w:gridCol w:w="1656"/>
        <w:gridCol w:w="1748"/>
        <w:gridCol w:w="1108"/>
        <w:gridCol w:w="1002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Sourc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ype III 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Mean 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F Valu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r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&gt; F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748430.82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874215.41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63.6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-I (</w:t>
            </w: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ep(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05389.06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7564.84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4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355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068148.45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74238.71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4.4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*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604335.17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00240.84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8.0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-II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85380.2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7136.6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rrected Tot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5911683.7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</w:tbl>
    <w:p w:rsid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9" w:name="IDX15"/>
      <w:bookmarkEnd w:id="9"/>
    </w:p>
    <w:p w:rsidR="00FA1D8C" w:rsidRDefault="00FA1D8C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2288"/>
          <w:sz w:val="24"/>
          <w:szCs w:val="24"/>
          <w:lang w:eastAsia="en-IN"/>
        </w:rPr>
        <w:t>Mean Plot</w:t>
      </w:r>
    </w:p>
    <w:p w:rsidR="00FA1D8C" w:rsidRDefault="0049678B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hAnsi="Arial" w:cs="Arial"/>
          <w:noProof/>
          <w:color w:val="002288"/>
          <w:lang w:val="en-US"/>
        </w:rPr>
        <w:drawing>
          <wp:inline distT="0" distB="0" distL="0" distR="0">
            <wp:extent cx="5731510" cy="4298633"/>
            <wp:effectExtent l="0" t="0" r="2540" b="6985"/>
            <wp:docPr id="3" name="Picture 3" descr="Plot of LA least-squares means for Variety*Trt, sliced by Varie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Plot of LA least-squares means for Variety*Trt, sliced by Variety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78B" w:rsidRDefault="0049678B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49678B" w:rsidRDefault="0049678B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49678B" w:rsidRDefault="0049678B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49678B" w:rsidRPr="00B2669D" w:rsidRDefault="0049678B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B2669D" w:rsidRPr="00B2669D" w:rsidRDefault="00B2669D" w:rsidP="00B2669D">
      <w:pPr>
        <w:spacing w:after="0" w:line="240" w:lineRule="auto"/>
        <w:jc w:val="center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lastRenderedPageBreak/>
        <w:t xml:space="preserve">Dependent Variable: SPAD </w:t>
      </w:r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328"/>
        <w:gridCol w:w="1321"/>
        <w:gridCol w:w="1388"/>
        <w:gridCol w:w="1608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bookmarkStart w:id="10" w:name="IDX17"/>
            <w:bookmarkEnd w:id="10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-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eff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oot M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SPAD Mean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93455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9921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.50009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0.13483</w:t>
            </w:r>
          </w:p>
        </w:tc>
      </w:tr>
    </w:tbl>
    <w:p w:rsidR="00B2669D" w:rsidRPr="00B2669D" w:rsidRDefault="00432480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11" w:name="IDX18"/>
      <w:bookmarkEnd w:id="11"/>
      <w:r>
        <w:rPr>
          <w:rFonts w:ascii="Arial" w:eastAsia="Times New Roman" w:hAnsi="Arial" w:cs="Arial"/>
          <w:color w:val="002288"/>
          <w:sz w:val="24"/>
          <w:szCs w:val="24"/>
          <w:lang w:eastAsia="en-IN"/>
        </w:rPr>
        <w:t>3</w:t>
      </w:r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2155"/>
        <w:gridCol w:w="574"/>
        <w:gridCol w:w="1656"/>
        <w:gridCol w:w="1748"/>
        <w:gridCol w:w="1108"/>
        <w:gridCol w:w="1002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Sourc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ype III 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Mean 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F Valu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r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&gt; F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3.7947089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1.8973545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2.5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072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-I (</w:t>
            </w: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ep(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5.235185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539197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.1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3588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44.782627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3.864736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1.7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*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777.732716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3.207373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9.2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-II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19.26481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25028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rrected Tot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22.38202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12" w:name="IDX19"/>
      <w:bookmarkEnd w:id="12"/>
    </w:p>
    <w:p w:rsidR="00B2669D" w:rsidRDefault="0049678B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2288"/>
          <w:sz w:val="24"/>
          <w:szCs w:val="24"/>
          <w:lang w:eastAsia="en-IN"/>
        </w:rPr>
        <w:t>Mean Plot</w:t>
      </w:r>
    </w:p>
    <w:p w:rsidR="0049678B" w:rsidRPr="00B2669D" w:rsidRDefault="00C37483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hAnsi="Arial" w:cs="Arial"/>
          <w:noProof/>
          <w:color w:val="002288"/>
          <w:lang w:val="en-US"/>
        </w:rPr>
        <w:drawing>
          <wp:inline distT="0" distB="0" distL="0" distR="0">
            <wp:extent cx="5731510" cy="4298633"/>
            <wp:effectExtent l="0" t="0" r="2540" b="6985"/>
            <wp:docPr id="4" name="Picture 4" descr="Plot of SPAD least-squares means for Variety*Trt, sliced by Varie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Plot of SPAD least-squares means for Variety*Trt, sliced by Variety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br w:type="page"/>
      </w:r>
    </w:p>
    <w:p w:rsidR="00B2669D" w:rsidRPr="00B2669D" w:rsidRDefault="00B2669D" w:rsidP="00B2669D">
      <w:pPr>
        <w:spacing w:after="0" w:line="240" w:lineRule="auto"/>
        <w:jc w:val="center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lastRenderedPageBreak/>
        <w:t xml:space="preserve">Dependent Variable: TDM </w:t>
      </w:r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328"/>
        <w:gridCol w:w="1321"/>
        <w:gridCol w:w="1388"/>
        <w:gridCol w:w="1461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bookmarkStart w:id="13" w:name="IDX21"/>
            <w:bookmarkEnd w:id="13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-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eff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oot M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DM Mean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95536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1.2709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39405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1.24091</w:t>
            </w: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14" w:name="IDX22"/>
      <w:bookmarkEnd w:id="14"/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2155"/>
        <w:gridCol w:w="574"/>
        <w:gridCol w:w="1656"/>
        <w:gridCol w:w="1748"/>
        <w:gridCol w:w="1108"/>
        <w:gridCol w:w="1002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Sourc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ype III 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Mean 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F Valu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r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&gt; F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601.69124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300.84562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8.9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004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-I (</w:t>
            </w: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ep(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00.43504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3.40584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.8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101.74581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33.52731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0.7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*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271.84177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70.65787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2.3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-II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98.03829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.73150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rrected Tot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677.29272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</w:tbl>
    <w:p w:rsid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15" w:name="IDX23"/>
      <w:bookmarkEnd w:id="15"/>
    </w:p>
    <w:p w:rsidR="00C37483" w:rsidRDefault="00C37483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2288"/>
          <w:sz w:val="24"/>
          <w:szCs w:val="24"/>
          <w:lang w:eastAsia="en-IN"/>
        </w:rPr>
        <w:t>Mean Plot</w:t>
      </w:r>
    </w:p>
    <w:p w:rsidR="00C37483" w:rsidRDefault="00573CAF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hAnsi="Arial" w:cs="Arial"/>
          <w:noProof/>
          <w:color w:val="002288"/>
          <w:lang w:val="en-US"/>
        </w:rPr>
        <w:drawing>
          <wp:inline distT="0" distB="0" distL="0" distR="0">
            <wp:extent cx="5731510" cy="4298633"/>
            <wp:effectExtent l="0" t="0" r="2540" b="6985"/>
            <wp:docPr id="5" name="Picture 5" descr="Plot of TDM least-squares means for Variety*Trt, sliced by Varie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Plot of TDM least-squares means for Variety*Trt, sliced by Variety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AF" w:rsidRDefault="00573CAF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573CAF" w:rsidRDefault="00573CAF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573CAF" w:rsidRDefault="00573CAF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573CAF" w:rsidRPr="00B2669D" w:rsidRDefault="00573CAF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</w:p>
    <w:p w:rsidR="00B2669D" w:rsidRPr="00B2669D" w:rsidRDefault="00B2669D" w:rsidP="00B2669D">
      <w:pPr>
        <w:spacing w:after="0" w:line="240" w:lineRule="auto"/>
        <w:jc w:val="center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lastRenderedPageBreak/>
        <w:t xml:space="preserve">Dependent Variable: </w:t>
      </w:r>
      <w:proofErr w:type="spellStart"/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t>PodY</w:t>
      </w:r>
      <w:proofErr w:type="spellEnd"/>
      <w:r w:rsidRPr="00B2669D">
        <w:rPr>
          <w:rFonts w:ascii="Arial" w:eastAsia="Times New Roman" w:hAnsi="Arial" w:cs="Arial"/>
          <w:color w:val="002288"/>
          <w:sz w:val="24"/>
          <w:szCs w:val="24"/>
          <w:lang w:eastAsia="en-IN"/>
        </w:rPr>
        <w:t xml:space="preserve"> </w:t>
      </w:r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328"/>
        <w:gridCol w:w="1321"/>
        <w:gridCol w:w="1388"/>
        <w:gridCol w:w="1555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bookmarkStart w:id="16" w:name="IDX25"/>
            <w:bookmarkEnd w:id="16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-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eff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oot M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odY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Mean</w:t>
            </w:r>
          </w:p>
        </w:tc>
      </w:tr>
      <w:tr w:rsidR="00B2669D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9490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2.9468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.42974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1.04318</w:t>
            </w: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17" w:name="IDX26"/>
      <w:bookmarkEnd w:id="17"/>
    </w:p>
    <w:tbl>
      <w:tblPr>
        <w:tblW w:w="0" w:type="auto"/>
        <w:jc w:val="center"/>
        <w:tblCellSpacing w:w="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0F0F0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2155"/>
        <w:gridCol w:w="574"/>
        <w:gridCol w:w="1656"/>
        <w:gridCol w:w="1748"/>
        <w:gridCol w:w="1108"/>
        <w:gridCol w:w="1002"/>
      </w:tblGrid>
      <w:tr w:rsidR="00B2669D" w:rsidRPr="00B2669D" w:rsidTr="00B2669D">
        <w:trPr>
          <w:tblHeader/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Sourc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ype III 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Mean Squar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F Valu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B2669D" w:rsidRPr="00B2669D" w:rsidRDefault="00B2669D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Pr</w:t>
            </w:r>
            <w:proofErr w:type="spellEnd"/>
            <w:r w:rsidRPr="00B2669D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 xml:space="preserve"> &gt; F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98.229794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49.114897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34.2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005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-I (</w:t>
            </w: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Rep(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61.126666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0.187777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.9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0.0004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740.886730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2.320747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0.2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Variety*</w:t>
            </w:r>
            <w:proofErr w:type="spellStart"/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Tr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435.116263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4.173125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1.8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  <w:hideMark/>
          </w:tcPr>
          <w:p w:rsidR="00FD1F66" w:rsidRPr="00B2669D" w:rsidRDefault="00FD1F66" w:rsidP="00B266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&lt;.0001</w:t>
            </w: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-II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106.29666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.04416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  <w:tr w:rsidR="00FD1F66" w:rsidRPr="00B2669D" w:rsidTr="00B2669D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6E719F" w:rsidRDefault="00FD1F66" w:rsidP="005E205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</w:pPr>
            <w:r w:rsidRPr="006E719F">
              <w:rPr>
                <w:rFonts w:ascii="Arial" w:eastAsia="Times New Roman" w:hAnsi="Arial" w:cs="Arial"/>
                <w:b/>
                <w:bCs/>
                <w:color w:val="002288"/>
                <w:sz w:val="24"/>
                <w:szCs w:val="24"/>
                <w:lang w:eastAsia="en-IN"/>
              </w:rPr>
              <w:t>Corrected Tot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8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  <w:r w:rsidRPr="00B2669D"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  <w:t>2084.99590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0F0F0"/>
          </w:tcPr>
          <w:p w:rsidR="00FD1F66" w:rsidRPr="00B2669D" w:rsidRDefault="00FD1F66" w:rsidP="005E205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2288"/>
                <w:sz w:val="24"/>
                <w:szCs w:val="24"/>
                <w:lang w:eastAsia="en-IN"/>
              </w:rPr>
            </w:pPr>
          </w:p>
        </w:tc>
      </w:tr>
    </w:tbl>
    <w:p w:rsidR="00B2669D" w:rsidRPr="00B2669D" w:rsidRDefault="00B2669D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bookmarkStart w:id="18" w:name="IDX27"/>
      <w:bookmarkEnd w:id="18"/>
    </w:p>
    <w:p w:rsidR="00B2669D" w:rsidRDefault="00573CAF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2288"/>
          <w:sz w:val="24"/>
          <w:szCs w:val="24"/>
          <w:lang w:eastAsia="en-IN"/>
        </w:rPr>
        <w:t>Mean Plot</w:t>
      </w:r>
    </w:p>
    <w:p w:rsidR="00573CAF" w:rsidRPr="00B2669D" w:rsidRDefault="00573CAF" w:rsidP="00B2669D">
      <w:pPr>
        <w:spacing w:after="0" w:line="240" w:lineRule="auto"/>
        <w:rPr>
          <w:rFonts w:ascii="Arial" w:eastAsia="Times New Roman" w:hAnsi="Arial" w:cs="Arial"/>
          <w:color w:val="002288"/>
          <w:sz w:val="24"/>
          <w:szCs w:val="24"/>
          <w:lang w:eastAsia="en-IN"/>
        </w:rPr>
      </w:pPr>
      <w:r>
        <w:rPr>
          <w:rFonts w:ascii="Arial" w:hAnsi="Arial" w:cs="Arial"/>
          <w:noProof/>
          <w:color w:val="002288"/>
          <w:lang w:val="en-US"/>
        </w:rPr>
        <w:drawing>
          <wp:inline distT="0" distB="0" distL="0" distR="0">
            <wp:extent cx="5731510" cy="4298633"/>
            <wp:effectExtent l="0" t="0" r="2540" b="6985"/>
            <wp:docPr id="6" name="Picture 6" descr="Plot of PodY least-squares means for Variety*Trt, sliced by Varie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Plot of PodY least-squares means for Variety*Trt, sliced by Variety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800" w:rsidRDefault="00C23482"/>
    <w:sectPr w:rsidR="009978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sjAzMDA2NzM2MDJU0lEKTi0uzszPAykwrAUAZrMMtCwAAAA="/>
  </w:docVars>
  <w:rsids>
    <w:rsidRoot w:val="00B2669D"/>
    <w:rsid w:val="000D0767"/>
    <w:rsid w:val="004223A1"/>
    <w:rsid w:val="00432480"/>
    <w:rsid w:val="0049678B"/>
    <w:rsid w:val="00573CAF"/>
    <w:rsid w:val="007551CC"/>
    <w:rsid w:val="00B2669D"/>
    <w:rsid w:val="00C23482"/>
    <w:rsid w:val="00C37483"/>
    <w:rsid w:val="00FA1D8C"/>
    <w:rsid w:val="00FD1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AFF498-09D9-4C8D-A064-452FA24B4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66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F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F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72512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5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l, Kumar V ( ICRISAT - IN )</dc:creator>
  <cp:lastModifiedBy>Maureen Mecozzi</cp:lastModifiedBy>
  <cp:revision>2</cp:revision>
  <dcterms:created xsi:type="dcterms:W3CDTF">2018-03-02T01:43:00Z</dcterms:created>
  <dcterms:modified xsi:type="dcterms:W3CDTF">2018-03-02T01:43:00Z</dcterms:modified>
</cp:coreProperties>
</file>